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56B98A" w14:textId="77777777" w:rsidR="00FD5C77" w:rsidRPr="007D322E" w:rsidRDefault="00FD5C77" w:rsidP="007D322E">
      <w:pPr>
        <w:shd w:val="clear" w:color="auto" w:fill="FFFFFF" w:themeFill="background1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F18BA0D" w14:textId="77777777" w:rsidR="00E52EE4" w:rsidRPr="007D322E" w:rsidRDefault="00E52EE4" w:rsidP="007D322E">
      <w:pPr>
        <w:pStyle w:val="ListParagraph"/>
        <w:numPr>
          <w:ilvl w:val="0"/>
          <w:numId w:val="13"/>
        </w:num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eastAsia="en-US"/>
        </w:rPr>
      </w:pPr>
      <w:r w:rsidRPr="007D322E"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eastAsia="en-US"/>
        </w:rPr>
        <w:t xml:space="preserve">What is the accuracy, Precision, and Recall for each class prediction with 10-fold cross validation? </w:t>
      </w:r>
    </w:p>
    <w:p w14:paraId="02A6532D" w14:textId="77777777" w:rsidR="00E52EE4" w:rsidRPr="007D322E" w:rsidRDefault="00E52EE4" w:rsidP="007D322E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eastAsia="en-US"/>
        </w:rPr>
      </w:pPr>
    </w:p>
    <w:p w14:paraId="41D19FA4" w14:textId="77777777" w:rsidR="00FB711B" w:rsidRPr="007D322E" w:rsidRDefault="00FB711B" w:rsidP="007D322E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eastAsia="en-US"/>
        </w:rPr>
      </w:pPr>
      <w:r w:rsidRPr="007D322E"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eastAsia="en-US"/>
        </w:rPr>
        <w:t>Code:</w:t>
      </w:r>
    </w:p>
    <w:p w14:paraId="21E63C8F" w14:textId="77777777" w:rsidR="00465C36" w:rsidRPr="007D322E" w:rsidRDefault="00465C36" w:rsidP="007D32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US"/>
        </w:rPr>
      </w:pPr>
      <w:r w:rsidRPr="007D322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US"/>
        </w:rPr>
        <w:t>%Load DNA Data</w:t>
      </w:r>
    </w:p>
    <w:p w14:paraId="18AE0C99" w14:textId="77777777" w:rsidR="00465C36" w:rsidRPr="007D322E" w:rsidRDefault="00465C36" w:rsidP="007D32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US"/>
        </w:rPr>
      </w:pPr>
      <w:proofErr w:type="spellStart"/>
      <w:r w:rsidRPr="007D322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US"/>
        </w:rPr>
        <w:t>cellDNAData</w:t>
      </w:r>
      <w:proofErr w:type="spellEnd"/>
      <w:r w:rsidRPr="007D322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US"/>
        </w:rPr>
        <w:t xml:space="preserve">= </w:t>
      </w:r>
      <w:proofErr w:type="spellStart"/>
      <w:r w:rsidRPr="007D322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US"/>
        </w:rPr>
        <w:t>xlsread</w:t>
      </w:r>
      <w:proofErr w:type="spellEnd"/>
      <w:r w:rsidRPr="007D322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US"/>
        </w:rPr>
        <w:t>('C:\</w:t>
      </w:r>
      <w:proofErr w:type="spellStart"/>
      <w:r w:rsidRPr="007D322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US"/>
        </w:rPr>
        <w:t>tmp</w:t>
      </w:r>
      <w:proofErr w:type="spellEnd"/>
      <w:r w:rsidRPr="007D322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US"/>
        </w:rPr>
        <w:t xml:space="preserve">\CellDNA.xls'); </w:t>
      </w:r>
    </w:p>
    <w:p w14:paraId="68260A78" w14:textId="77777777" w:rsidR="00465C36" w:rsidRPr="007D322E" w:rsidRDefault="00465C36" w:rsidP="007D32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US"/>
        </w:rPr>
      </w:pPr>
      <w:r w:rsidRPr="007D322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US"/>
        </w:rPr>
        <w:t xml:space="preserve">X = </w:t>
      </w:r>
      <w:proofErr w:type="spellStart"/>
      <w:r w:rsidRPr="007D322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US"/>
        </w:rPr>
        <w:t>cellDNAData</w:t>
      </w:r>
      <w:proofErr w:type="spellEnd"/>
      <w:proofErr w:type="gramStart"/>
      <w:r w:rsidRPr="007D322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US"/>
        </w:rPr>
        <w:t>(:,</w:t>
      </w:r>
      <w:proofErr w:type="gramEnd"/>
      <w:r w:rsidRPr="007D322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US"/>
        </w:rPr>
        <w:t xml:space="preserve">1:13); </w:t>
      </w:r>
    </w:p>
    <w:p w14:paraId="166C82F9" w14:textId="77777777" w:rsidR="00465C36" w:rsidRPr="007D322E" w:rsidRDefault="00465C36" w:rsidP="007D32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US"/>
        </w:rPr>
      </w:pPr>
      <w:r w:rsidRPr="007D322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US"/>
        </w:rPr>
        <w:t xml:space="preserve">Y = </w:t>
      </w:r>
      <w:proofErr w:type="spellStart"/>
      <w:r w:rsidRPr="007D322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US"/>
        </w:rPr>
        <w:t>cellDNAData</w:t>
      </w:r>
      <w:proofErr w:type="spellEnd"/>
      <w:proofErr w:type="gramStart"/>
      <w:r w:rsidRPr="007D322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US"/>
        </w:rPr>
        <w:t>(:,</w:t>
      </w:r>
      <w:proofErr w:type="gramEnd"/>
      <w:r w:rsidRPr="007D322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US"/>
        </w:rPr>
        <w:t>14);</w:t>
      </w:r>
    </w:p>
    <w:p w14:paraId="5BE95B14" w14:textId="77777777" w:rsidR="00465C36" w:rsidRPr="007D322E" w:rsidRDefault="00465C36" w:rsidP="007D32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US"/>
        </w:rPr>
      </w:pPr>
    </w:p>
    <w:p w14:paraId="2257F931" w14:textId="77777777" w:rsidR="00465C36" w:rsidRPr="007D322E" w:rsidRDefault="00465C36" w:rsidP="007D32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US"/>
        </w:rPr>
      </w:pPr>
      <w:r w:rsidRPr="007D322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US"/>
        </w:rPr>
        <w:t>%</w:t>
      </w:r>
      <w:proofErr w:type="spellStart"/>
      <w:r w:rsidRPr="007D322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US"/>
        </w:rPr>
        <w:t>Normalizied</w:t>
      </w:r>
      <w:proofErr w:type="spellEnd"/>
      <w:r w:rsidRPr="007D322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US"/>
        </w:rPr>
        <w:t xml:space="preserve"> all predicators</w:t>
      </w:r>
    </w:p>
    <w:p w14:paraId="23FF87FF" w14:textId="77777777" w:rsidR="00465C36" w:rsidRPr="007D322E" w:rsidRDefault="00465C36" w:rsidP="007D32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US"/>
        </w:rPr>
      </w:pPr>
      <w:r w:rsidRPr="007D322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US"/>
        </w:rPr>
        <w:t>ZX=</w:t>
      </w:r>
      <w:proofErr w:type="spellStart"/>
      <w:r w:rsidRPr="007D322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US"/>
        </w:rPr>
        <w:t>zscore</w:t>
      </w:r>
      <w:proofErr w:type="spellEnd"/>
      <w:r w:rsidRPr="007D322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US"/>
        </w:rPr>
        <w:t>(X);</w:t>
      </w:r>
    </w:p>
    <w:p w14:paraId="1D110826" w14:textId="77777777" w:rsidR="00465C36" w:rsidRPr="007D322E" w:rsidRDefault="00465C36" w:rsidP="007D32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US"/>
        </w:rPr>
      </w:pPr>
    </w:p>
    <w:p w14:paraId="31724A5C" w14:textId="77777777" w:rsidR="00465C36" w:rsidRPr="007D322E" w:rsidRDefault="00465C36" w:rsidP="007D32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US"/>
        </w:rPr>
      </w:pPr>
      <w:r w:rsidRPr="007D322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US"/>
        </w:rPr>
        <w:t xml:space="preserve">% 0 = bacteria not interesting 0, 1 = bacteria interesting </w:t>
      </w:r>
    </w:p>
    <w:p w14:paraId="089B79E0" w14:textId="77777777" w:rsidR="00465C36" w:rsidRPr="007D322E" w:rsidRDefault="00465C36" w:rsidP="007D32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US"/>
        </w:rPr>
      </w:pPr>
      <w:r w:rsidRPr="007D322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US"/>
        </w:rPr>
        <w:t xml:space="preserve">for r = </w:t>
      </w:r>
      <w:proofErr w:type="gramStart"/>
      <w:r w:rsidRPr="007D322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US"/>
        </w:rPr>
        <w:t>1:length</w:t>
      </w:r>
      <w:proofErr w:type="gramEnd"/>
      <w:r w:rsidRPr="007D322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US"/>
        </w:rPr>
        <w:t>(Y)</w:t>
      </w:r>
    </w:p>
    <w:p w14:paraId="4F9F40AB" w14:textId="77777777" w:rsidR="00465C36" w:rsidRPr="007D322E" w:rsidRDefault="00465C36" w:rsidP="007D32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US"/>
        </w:rPr>
      </w:pPr>
      <w:r w:rsidRPr="007D322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US"/>
        </w:rPr>
        <w:tab/>
      </w:r>
    </w:p>
    <w:p w14:paraId="2B80C61A" w14:textId="77777777" w:rsidR="00465C36" w:rsidRPr="007D322E" w:rsidRDefault="00465C36" w:rsidP="007D32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US"/>
        </w:rPr>
      </w:pPr>
      <w:r w:rsidRPr="007D322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US"/>
        </w:rPr>
        <w:tab/>
        <w:t xml:space="preserve">if Y(r,1) &gt; 0 </w:t>
      </w:r>
    </w:p>
    <w:p w14:paraId="063C8F18" w14:textId="77777777" w:rsidR="00465C36" w:rsidRPr="007D322E" w:rsidRDefault="00465C36" w:rsidP="007D32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US"/>
        </w:rPr>
      </w:pPr>
      <w:r w:rsidRPr="007D322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US"/>
        </w:rPr>
        <w:tab/>
      </w:r>
      <w:r w:rsidRPr="007D322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US"/>
        </w:rPr>
        <w:tab/>
        <w:t>Y(r,1) = 1;</w:t>
      </w:r>
    </w:p>
    <w:p w14:paraId="5C4A2F4F" w14:textId="77777777" w:rsidR="00465C36" w:rsidRPr="007D322E" w:rsidRDefault="00465C36" w:rsidP="007D32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US"/>
        </w:rPr>
      </w:pPr>
      <w:r w:rsidRPr="007D322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US"/>
        </w:rPr>
        <w:tab/>
        <w:t>else</w:t>
      </w:r>
    </w:p>
    <w:p w14:paraId="2505CE41" w14:textId="77777777" w:rsidR="00465C36" w:rsidRPr="007D322E" w:rsidRDefault="00465C36" w:rsidP="007D32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US"/>
        </w:rPr>
      </w:pPr>
      <w:r w:rsidRPr="007D322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US"/>
        </w:rPr>
        <w:tab/>
      </w:r>
      <w:r w:rsidRPr="007D322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US"/>
        </w:rPr>
        <w:tab/>
        <w:t>Y(r,1) = 0;</w:t>
      </w:r>
    </w:p>
    <w:p w14:paraId="6AC6644F" w14:textId="77777777" w:rsidR="00465C36" w:rsidRPr="007D322E" w:rsidRDefault="00465C36" w:rsidP="007D32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US"/>
        </w:rPr>
      </w:pPr>
      <w:r w:rsidRPr="007D322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US"/>
        </w:rPr>
        <w:tab/>
        <w:t>end</w:t>
      </w:r>
    </w:p>
    <w:p w14:paraId="58031C97" w14:textId="77777777" w:rsidR="00465C36" w:rsidRPr="007D322E" w:rsidRDefault="00465C36" w:rsidP="007D32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US"/>
        </w:rPr>
      </w:pPr>
      <w:r w:rsidRPr="007D322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US"/>
        </w:rPr>
        <w:t>end</w:t>
      </w:r>
    </w:p>
    <w:p w14:paraId="0A6CAA4B" w14:textId="77777777" w:rsidR="00465C36" w:rsidRPr="007D322E" w:rsidRDefault="00465C36" w:rsidP="007D32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US"/>
        </w:rPr>
      </w:pPr>
    </w:p>
    <w:p w14:paraId="05CDC622" w14:textId="77777777" w:rsidR="00465C36" w:rsidRPr="007D322E" w:rsidRDefault="00465C36" w:rsidP="007D32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US"/>
        </w:rPr>
      </w:pPr>
      <w:r w:rsidRPr="007D322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US"/>
        </w:rPr>
        <w:t>%</w:t>
      </w:r>
      <w:r w:rsidR="00590444" w:rsidRPr="007D322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US"/>
        </w:rPr>
        <w:t>SVM with RBF kernel</w:t>
      </w:r>
      <w:r w:rsidRPr="007D322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US"/>
        </w:rPr>
        <w:t xml:space="preserve"> </w:t>
      </w:r>
    </w:p>
    <w:p w14:paraId="4236B362" w14:textId="77777777" w:rsidR="00465C36" w:rsidRPr="007D322E" w:rsidRDefault="00465C36" w:rsidP="007D32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US"/>
        </w:rPr>
      </w:pPr>
    </w:p>
    <w:p w14:paraId="478C96CF" w14:textId="77777777" w:rsidR="00465C36" w:rsidRPr="007D322E" w:rsidRDefault="003E39DC" w:rsidP="007D32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US"/>
        </w:rPr>
      </w:pPr>
      <w:proofErr w:type="spellStart"/>
      <w:r w:rsidRPr="007D322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US"/>
        </w:rPr>
        <w:t>SVMdl</w:t>
      </w:r>
      <w:proofErr w:type="spellEnd"/>
      <w:r w:rsidR="00465C36" w:rsidRPr="007D322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US"/>
        </w:rPr>
        <w:t xml:space="preserve"> = </w:t>
      </w:r>
      <w:proofErr w:type="spellStart"/>
      <w:r w:rsidR="00465C36" w:rsidRPr="007D322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US"/>
        </w:rPr>
        <w:t>fitcsvm</w:t>
      </w:r>
      <w:proofErr w:type="spellEnd"/>
      <w:r w:rsidR="00465C36" w:rsidRPr="007D322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US"/>
        </w:rPr>
        <w:t>(</w:t>
      </w:r>
      <w:proofErr w:type="gramStart"/>
      <w:r w:rsidR="00465C36" w:rsidRPr="007D322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US"/>
        </w:rPr>
        <w:t>ZX,Y</w:t>
      </w:r>
      <w:proofErr w:type="gramEnd"/>
      <w:r w:rsidR="00465C36" w:rsidRPr="007D322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US"/>
        </w:rPr>
        <w:t>,'</w:t>
      </w:r>
      <w:proofErr w:type="spellStart"/>
      <w:r w:rsidR="00465C36" w:rsidRPr="007D322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US"/>
        </w:rPr>
        <w:t>KernelFunction</w:t>
      </w:r>
      <w:proofErr w:type="spellEnd"/>
      <w:r w:rsidR="00465C36" w:rsidRPr="007D322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US"/>
        </w:rPr>
        <w:t>','</w:t>
      </w:r>
      <w:proofErr w:type="spellStart"/>
      <w:r w:rsidR="00465C36" w:rsidRPr="007D322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US"/>
        </w:rPr>
        <w:t>rbf</w:t>
      </w:r>
      <w:proofErr w:type="spellEnd"/>
      <w:r w:rsidR="00465C36" w:rsidRPr="007D322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US"/>
        </w:rPr>
        <w:t>','</w:t>
      </w:r>
      <w:proofErr w:type="spellStart"/>
      <w:r w:rsidR="00465C36" w:rsidRPr="007D322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US"/>
        </w:rPr>
        <w:t>ClassNames</w:t>
      </w:r>
      <w:proofErr w:type="spellEnd"/>
      <w:r w:rsidR="00465C36" w:rsidRPr="007D322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US"/>
        </w:rPr>
        <w:t>',[0,1]);</w:t>
      </w:r>
    </w:p>
    <w:p w14:paraId="778265BA" w14:textId="77777777" w:rsidR="00465C36" w:rsidRPr="007D322E" w:rsidRDefault="00465C36" w:rsidP="007D32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US"/>
        </w:rPr>
      </w:pPr>
    </w:p>
    <w:p w14:paraId="60858B4D" w14:textId="77777777" w:rsidR="00590444" w:rsidRPr="007D322E" w:rsidRDefault="00590444" w:rsidP="007D32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US"/>
        </w:rPr>
      </w:pPr>
      <w:r w:rsidRPr="007D322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US"/>
        </w:rPr>
        <w:t>%</w:t>
      </w:r>
      <w:proofErr w:type="gramStart"/>
      <w:r w:rsidRPr="007D322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US"/>
        </w:rPr>
        <w:t>10 fold</w:t>
      </w:r>
      <w:proofErr w:type="gramEnd"/>
      <w:r w:rsidRPr="007D322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US"/>
        </w:rPr>
        <w:t xml:space="preserve"> validation</w:t>
      </w:r>
    </w:p>
    <w:p w14:paraId="7E3DF730" w14:textId="77777777" w:rsidR="00465C36" w:rsidRPr="007D322E" w:rsidRDefault="00465C36" w:rsidP="007D32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US"/>
        </w:rPr>
      </w:pPr>
      <w:proofErr w:type="spellStart"/>
      <w:r w:rsidRPr="007D322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US"/>
        </w:rPr>
        <w:t>CVSVMModel</w:t>
      </w:r>
      <w:proofErr w:type="spellEnd"/>
      <w:r w:rsidRPr="007D322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US"/>
        </w:rPr>
        <w:t xml:space="preserve"> = </w:t>
      </w:r>
      <w:proofErr w:type="spellStart"/>
      <w:r w:rsidRPr="007D322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US"/>
        </w:rPr>
        <w:t>crossval</w:t>
      </w:r>
      <w:proofErr w:type="spellEnd"/>
      <w:r w:rsidRPr="007D322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US"/>
        </w:rPr>
        <w:t>(</w:t>
      </w:r>
      <w:proofErr w:type="spellStart"/>
      <w:r w:rsidR="003E39DC" w:rsidRPr="007D322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US"/>
        </w:rPr>
        <w:t>SVMdl</w:t>
      </w:r>
      <w:proofErr w:type="spellEnd"/>
      <w:r w:rsidRPr="007D322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US"/>
        </w:rPr>
        <w:t>);</w:t>
      </w:r>
    </w:p>
    <w:p w14:paraId="2A40F40F" w14:textId="77777777" w:rsidR="00465C36" w:rsidRPr="007D322E" w:rsidRDefault="00465C36" w:rsidP="007D32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US"/>
        </w:rPr>
      </w:pPr>
      <w:r w:rsidRPr="007D322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US"/>
        </w:rPr>
        <w:t xml:space="preserve">[labels </w:t>
      </w:r>
      <w:proofErr w:type="spellStart"/>
      <w:r w:rsidRPr="007D322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US"/>
        </w:rPr>
        <w:t>scorePred</w:t>
      </w:r>
      <w:proofErr w:type="spellEnd"/>
      <w:r w:rsidRPr="007D322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US"/>
        </w:rPr>
        <w:t xml:space="preserve">] = </w:t>
      </w:r>
      <w:proofErr w:type="spellStart"/>
      <w:r w:rsidRPr="007D322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US"/>
        </w:rPr>
        <w:t>kfoldPredict</w:t>
      </w:r>
      <w:proofErr w:type="spellEnd"/>
      <w:r w:rsidRPr="007D322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US"/>
        </w:rPr>
        <w:t>(</w:t>
      </w:r>
      <w:proofErr w:type="spellStart"/>
      <w:r w:rsidRPr="007D322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US"/>
        </w:rPr>
        <w:t>CVSVMModel</w:t>
      </w:r>
      <w:proofErr w:type="spellEnd"/>
      <w:r w:rsidRPr="007D322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US"/>
        </w:rPr>
        <w:t>);</w:t>
      </w:r>
    </w:p>
    <w:p w14:paraId="18DFB499" w14:textId="77777777" w:rsidR="00590444" w:rsidRPr="007D322E" w:rsidRDefault="00590444" w:rsidP="007D32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US"/>
        </w:rPr>
      </w:pPr>
    </w:p>
    <w:p w14:paraId="5920208E" w14:textId="77777777" w:rsidR="00590444" w:rsidRPr="007D322E" w:rsidRDefault="00590444" w:rsidP="007D32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US"/>
        </w:rPr>
      </w:pPr>
      <w:r w:rsidRPr="007D322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US"/>
        </w:rPr>
        <w:t>%Confusion Matrix</w:t>
      </w:r>
    </w:p>
    <w:p w14:paraId="408DD2A9" w14:textId="77777777" w:rsidR="00465C36" w:rsidRPr="007D322E" w:rsidRDefault="00465C36" w:rsidP="007D32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US"/>
        </w:rPr>
      </w:pPr>
      <w:r w:rsidRPr="007D322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US"/>
        </w:rPr>
        <w:t xml:space="preserve">CFM = </w:t>
      </w:r>
      <w:proofErr w:type="spellStart"/>
      <w:proofErr w:type="gramStart"/>
      <w:r w:rsidRPr="007D322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US"/>
        </w:rPr>
        <w:t>confusionmat</w:t>
      </w:r>
      <w:proofErr w:type="spellEnd"/>
      <w:r w:rsidRPr="007D322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US"/>
        </w:rPr>
        <w:t>(</w:t>
      </w:r>
      <w:proofErr w:type="gramEnd"/>
      <w:r w:rsidRPr="007D322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US"/>
        </w:rPr>
        <w:t>Y, labels)</w:t>
      </w:r>
    </w:p>
    <w:p w14:paraId="1BD76687" w14:textId="77777777" w:rsidR="00465C36" w:rsidRPr="007D322E" w:rsidRDefault="00465C36" w:rsidP="007D32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US"/>
        </w:rPr>
      </w:pPr>
      <w:r w:rsidRPr="007D322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US"/>
        </w:rPr>
        <w:t>accuracy = sum(</w:t>
      </w:r>
      <w:proofErr w:type="spellStart"/>
      <w:r w:rsidRPr="007D322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US"/>
        </w:rPr>
        <w:t>diag</w:t>
      </w:r>
      <w:proofErr w:type="spellEnd"/>
      <w:r w:rsidRPr="007D322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US"/>
        </w:rPr>
        <w:t>(CFM))/</w:t>
      </w:r>
      <w:proofErr w:type="gramStart"/>
      <w:r w:rsidRPr="007D322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US"/>
        </w:rPr>
        <w:t>sum(</w:t>
      </w:r>
      <w:proofErr w:type="gramEnd"/>
      <w:r w:rsidRPr="007D322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US"/>
        </w:rPr>
        <w:t>CFM(:));</w:t>
      </w:r>
    </w:p>
    <w:p w14:paraId="3185074F" w14:textId="77777777" w:rsidR="00ED447C" w:rsidRPr="007D322E" w:rsidRDefault="00ED447C" w:rsidP="007D32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US"/>
        </w:rPr>
      </w:pPr>
      <w:r w:rsidRPr="007D322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US"/>
        </w:rPr>
        <w:t xml:space="preserve">Recall = </w:t>
      </w:r>
      <w:proofErr w:type="gramStart"/>
      <w:r w:rsidRPr="007D322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US"/>
        </w:rPr>
        <w:t>CFM(</w:t>
      </w:r>
      <w:proofErr w:type="gramEnd"/>
      <w:r w:rsidRPr="007D322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US"/>
        </w:rPr>
        <w:t>[1],[1]) / (CFM([1],[1]) + CFM([1],[2]));</w:t>
      </w:r>
    </w:p>
    <w:p w14:paraId="5776395D" w14:textId="77777777" w:rsidR="00465C36" w:rsidRPr="007D322E" w:rsidRDefault="00590444" w:rsidP="007D32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US"/>
        </w:rPr>
      </w:pPr>
      <w:r w:rsidRPr="007D322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US"/>
        </w:rPr>
        <w:t xml:space="preserve">Precision = </w:t>
      </w:r>
      <w:proofErr w:type="gramStart"/>
      <w:r w:rsidRPr="007D322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US"/>
        </w:rPr>
        <w:t>CFM(</w:t>
      </w:r>
      <w:proofErr w:type="gramEnd"/>
      <w:r w:rsidRPr="007D322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US"/>
        </w:rPr>
        <w:t>[1],[1]) / (CFM([1],[1]) + CFM([2],[1]));</w:t>
      </w:r>
    </w:p>
    <w:p w14:paraId="6D83928D" w14:textId="77777777" w:rsidR="00590444" w:rsidRPr="007D322E" w:rsidRDefault="00590444" w:rsidP="007D32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eastAsia="en-US"/>
        </w:rPr>
      </w:pPr>
    </w:p>
    <w:p w14:paraId="6B9A2F65" w14:textId="77777777" w:rsidR="00970A84" w:rsidRPr="007D322E" w:rsidRDefault="00970A84" w:rsidP="007D32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eastAsia="en-US"/>
        </w:rPr>
      </w:pPr>
      <w:r w:rsidRPr="007D322E"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eastAsia="en-US"/>
        </w:rPr>
        <w:t>[</w:t>
      </w:r>
      <w:proofErr w:type="gramStart"/>
      <w:r w:rsidRPr="007D322E"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eastAsia="en-US"/>
        </w:rPr>
        <w:t>XFP,YTP</w:t>
      </w:r>
      <w:proofErr w:type="gramEnd"/>
      <w:r w:rsidRPr="007D322E"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eastAsia="en-US"/>
        </w:rPr>
        <w:t>,T,AUC]=</w:t>
      </w:r>
      <w:proofErr w:type="spellStart"/>
      <w:r w:rsidRPr="007D322E"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eastAsia="en-US"/>
        </w:rPr>
        <w:t>perfcurve</w:t>
      </w:r>
      <w:proofErr w:type="spellEnd"/>
      <w:r w:rsidRPr="007D322E"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eastAsia="en-US"/>
        </w:rPr>
        <w:t>(</w:t>
      </w:r>
      <w:proofErr w:type="spellStart"/>
      <w:r w:rsidRPr="007D322E"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eastAsia="en-US"/>
        </w:rPr>
        <w:t>Y,scorePred</w:t>
      </w:r>
      <w:proofErr w:type="spellEnd"/>
      <w:r w:rsidRPr="007D322E"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eastAsia="en-US"/>
        </w:rPr>
        <w:t>(:,1),'0');</w:t>
      </w:r>
    </w:p>
    <w:p w14:paraId="15191F6B" w14:textId="77777777" w:rsidR="00970A84" w:rsidRPr="007D322E" w:rsidRDefault="00970A84" w:rsidP="007D32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eastAsia="en-US"/>
        </w:rPr>
      </w:pPr>
      <w:r w:rsidRPr="007D322E"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eastAsia="en-US"/>
        </w:rPr>
        <w:t>figure</w:t>
      </w:r>
    </w:p>
    <w:p w14:paraId="7FD70ABB" w14:textId="77777777" w:rsidR="00970A84" w:rsidRPr="007D322E" w:rsidRDefault="00970A84" w:rsidP="007D32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eastAsia="en-US"/>
        </w:rPr>
      </w:pPr>
      <w:r w:rsidRPr="007D322E"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eastAsia="en-US"/>
        </w:rPr>
        <w:t>plot(</w:t>
      </w:r>
      <w:proofErr w:type="gramStart"/>
      <w:r w:rsidRPr="007D322E"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eastAsia="en-US"/>
        </w:rPr>
        <w:t>XFP,YTP</w:t>
      </w:r>
      <w:proofErr w:type="gramEnd"/>
      <w:r w:rsidRPr="007D322E"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eastAsia="en-US"/>
        </w:rPr>
        <w:t>)</w:t>
      </w:r>
    </w:p>
    <w:p w14:paraId="77C3B758" w14:textId="77777777" w:rsidR="00970A84" w:rsidRPr="007D322E" w:rsidRDefault="00970A84" w:rsidP="007D32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eastAsia="en-US"/>
        </w:rPr>
      </w:pPr>
      <w:proofErr w:type="spellStart"/>
      <w:proofErr w:type="gramStart"/>
      <w:r w:rsidRPr="007D322E"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eastAsia="en-US"/>
        </w:rPr>
        <w:t>xlabel</w:t>
      </w:r>
      <w:proofErr w:type="spellEnd"/>
      <w:r w:rsidRPr="007D322E"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eastAsia="en-US"/>
        </w:rPr>
        <w:t>(</w:t>
      </w:r>
      <w:proofErr w:type="gramEnd"/>
      <w:r w:rsidRPr="007D322E"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eastAsia="en-US"/>
        </w:rPr>
        <w:t>'False positive rate');</w:t>
      </w:r>
    </w:p>
    <w:p w14:paraId="2A5D9E49" w14:textId="77777777" w:rsidR="00970A84" w:rsidRPr="007D322E" w:rsidRDefault="00970A84" w:rsidP="007D32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eastAsia="en-US"/>
        </w:rPr>
      </w:pPr>
      <w:proofErr w:type="spellStart"/>
      <w:proofErr w:type="gramStart"/>
      <w:r w:rsidRPr="007D322E"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eastAsia="en-US"/>
        </w:rPr>
        <w:t>ylabel</w:t>
      </w:r>
      <w:proofErr w:type="spellEnd"/>
      <w:r w:rsidRPr="007D322E"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eastAsia="en-US"/>
        </w:rPr>
        <w:t>(</w:t>
      </w:r>
      <w:proofErr w:type="gramEnd"/>
      <w:r w:rsidRPr="007D322E"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eastAsia="en-US"/>
        </w:rPr>
        <w:t>'True positive rate');</w:t>
      </w:r>
    </w:p>
    <w:p w14:paraId="648E1EF9" w14:textId="77777777" w:rsidR="00970A84" w:rsidRPr="007D322E" w:rsidRDefault="00970A84" w:rsidP="007D32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eastAsia="en-US"/>
        </w:rPr>
      </w:pPr>
      <w:proofErr w:type="gramStart"/>
      <w:r w:rsidRPr="007D322E"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eastAsia="en-US"/>
        </w:rPr>
        <w:t>title(</w:t>
      </w:r>
      <w:proofErr w:type="gramEnd"/>
      <w:r w:rsidRPr="007D322E"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eastAsia="en-US"/>
        </w:rPr>
        <w:t>'ROC for SVM</w:t>
      </w:r>
      <w:r w:rsidR="007C33FF" w:rsidRPr="007D322E"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eastAsia="en-US"/>
        </w:rPr>
        <w:t xml:space="preserve"> [Class 0]</w:t>
      </w:r>
      <w:r w:rsidRPr="007D322E"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eastAsia="en-US"/>
        </w:rPr>
        <w:t>');</w:t>
      </w:r>
    </w:p>
    <w:p w14:paraId="3B472919" w14:textId="77777777" w:rsidR="00970A84" w:rsidRPr="007D322E" w:rsidRDefault="00970A84" w:rsidP="007D32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eastAsia="en-US"/>
        </w:rPr>
      </w:pPr>
      <w:proofErr w:type="gramStart"/>
      <w:r w:rsidRPr="007D322E"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eastAsia="en-US"/>
        </w:rPr>
        <w:t>annotation(</w:t>
      </w:r>
      <w:proofErr w:type="gramEnd"/>
      <w:r w:rsidRPr="007D322E"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eastAsia="en-US"/>
        </w:rPr>
        <w:t>'</w:t>
      </w:r>
      <w:r w:rsidR="00D72F49" w:rsidRPr="007D322E"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eastAsia="en-US"/>
        </w:rPr>
        <w:t>eclipse</w:t>
      </w:r>
      <w:r w:rsidRPr="007D322E"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eastAsia="en-US"/>
        </w:rPr>
        <w:t>','String',</w:t>
      </w:r>
      <w:proofErr w:type="spellStart"/>
      <w:r w:rsidRPr="007D322E"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eastAsia="en-US"/>
        </w:rPr>
        <w:t>strcat</w:t>
      </w:r>
      <w:proofErr w:type="spellEnd"/>
      <w:r w:rsidRPr="007D322E"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eastAsia="en-US"/>
        </w:rPr>
        <w:t>('Area under the curve = ',num2str(AUC)));</w:t>
      </w:r>
    </w:p>
    <w:p w14:paraId="34007A7A" w14:textId="77777777" w:rsidR="007C33FF" w:rsidRPr="007D322E" w:rsidRDefault="007C33FF" w:rsidP="007D32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eastAsia="en-US"/>
        </w:rPr>
      </w:pPr>
    </w:p>
    <w:p w14:paraId="11675E5C" w14:textId="77777777" w:rsidR="007C33FF" w:rsidRPr="007D322E" w:rsidRDefault="007C33FF" w:rsidP="007D32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eastAsia="en-US"/>
        </w:rPr>
      </w:pPr>
      <w:r w:rsidRPr="007D322E"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eastAsia="en-US"/>
        </w:rPr>
        <w:lastRenderedPageBreak/>
        <w:t>[</w:t>
      </w:r>
      <w:proofErr w:type="gramStart"/>
      <w:r w:rsidRPr="007D322E"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eastAsia="en-US"/>
        </w:rPr>
        <w:t>XFP,YTP</w:t>
      </w:r>
      <w:proofErr w:type="gramEnd"/>
      <w:r w:rsidRPr="007D322E"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eastAsia="en-US"/>
        </w:rPr>
        <w:t>,T,AUC]=</w:t>
      </w:r>
      <w:proofErr w:type="spellStart"/>
      <w:r w:rsidRPr="007D322E"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eastAsia="en-US"/>
        </w:rPr>
        <w:t>perfcurve</w:t>
      </w:r>
      <w:proofErr w:type="spellEnd"/>
      <w:r w:rsidRPr="007D322E"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eastAsia="en-US"/>
        </w:rPr>
        <w:t>(</w:t>
      </w:r>
      <w:proofErr w:type="spellStart"/>
      <w:r w:rsidRPr="007D322E"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eastAsia="en-US"/>
        </w:rPr>
        <w:t>Y,scorePred</w:t>
      </w:r>
      <w:proofErr w:type="spellEnd"/>
      <w:r w:rsidRPr="007D322E"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eastAsia="en-US"/>
        </w:rPr>
        <w:t>(:,1),'1');</w:t>
      </w:r>
    </w:p>
    <w:p w14:paraId="459BA033" w14:textId="77777777" w:rsidR="007C33FF" w:rsidRPr="007D322E" w:rsidRDefault="007C33FF" w:rsidP="007D32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eastAsia="en-US"/>
        </w:rPr>
      </w:pPr>
      <w:r w:rsidRPr="007D322E"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eastAsia="en-US"/>
        </w:rPr>
        <w:t>figure</w:t>
      </w:r>
    </w:p>
    <w:p w14:paraId="7E5DA7E1" w14:textId="77777777" w:rsidR="007C33FF" w:rsidRPr="007D322E" w:rsidRDefault="007C33FF" w:rsidP="007D32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eastAsia="en-US"/>
        </w:rPr>
      </w:pPr>
      <w:r w:rsidRPr="007D322E"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eastAsia="en-US"/>
        </w:rPr>
        <w:t>plot(</w:t>
      </w:r>
      <w:proofErr w:type="gramStart"/>
      <w:r w:rsidRPr="007D322E"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eastAsia="en-US"/>
        </w:rPr>
        <w:t>XFP,YTP</w:t>
      </w:r>
      <w:proofErr w:type="gramEnd"/>
      <w:r w:rsidRPr="007D322E"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eastAsia="en-US"/>
        </w:rPr>
        <w:t>)</w:t>
      </w:r>
    </w:p>
    <w:p w14:paraId="69FE5D65" w14:textId="77777777" w:rsidR="007C33FF" w:rsidRPr="007D322E" w:rsidRDefault="007C33FF" w:rsidP="007D32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eastAsia="en-US"/>
        </w:rPr>
      </w:pPr>
      <w:proofErr w:type="spellStart"/>
      <w:proofErr w:type="gramStart"/>
      <w:r w:rsidRPr="007D322E"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eastAsia="en-US"/>
        </w:rPr>
        <w:t>xlabel</w:t>
      </w:r>
      <w:proofErr w:type="spellEnd"/>
      <w:r w:rsidRPr="007D322E"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eastAsia="en-US"/>
        </w:rPr>
        <w:t>(</w:t>
      </w:r>
      <w:proofErr w:type="gramEnd"/>
      <w:r w:rsidRPr="007D322E"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eastAsia="en-US"/>
        </w:rPr>
        <w:t>'False positive rate');</w:t>
      </w:r>
    </w:p>
    <w:p w14:paraId="5E51D2DE" w14:textId="77777777" w:rsidR="007C33FF" w:rsidRPr="007D322E" w:rsidRDefault="007C33FF" w:rsidP="007D32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eastAsia="en-US"/>
        </w:rPr>
      </w:pPr>
      <w:proofErr w:type="spellStart"/>
      <w:proofErr w:type="gramStart"/>
      <w:r w:rsidRPr="007D322E"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eastAsia="en-US"/>
        </w:rPr>
        <w:t>ylabel</w:t>
      </w:r>
      <w:proofErr w:type="spellEnd"/>
      <w:r w:rsidRPr="007D322E"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eastAsia="en-US"/>
        </w:rPr>
        <w:t>(</w:t>
      </w:r>
      <w:proofErr w:type="gramEnd"/>
      <w:r w:rsidRPr="007D322E"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eastAsia="en-US"/>
        </w:rPr>
        <w:t>'True positive rate');</w:t>
      </w:r>
    </w:p>
    <w:p w14:paraId="04136D10" w14:textId="77777777" w:rsidR="007C33FF" w:rsidRPr="007D322E" w:rsidRDefault="007C33FF" w:rsidP="007D32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eastAsia="en-US"/>
        </w:rPr>
      </w:pPr>
      <w:proofErr w:type="gramStart"/>
      <w:r w:rsidRPr="007D322E"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eastAsia="en-US"/>
        </w:rPr>
        <w:t>title(</w:t>
      </w:r>
      <w:proofErr w:type="gramEnd"/>
      <w:r w:rsidRPr="007D322E"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eastAsia="en-US"/>
        </w:rPr>
        <w:t>'ROC for SVM [Class 1]');</w:t>
      </w:r>
    </w:p>
    <w:p w14:paraId="784BAD31" w14:textId="77777777" w:rsidR="007C33FF" w:rsidRPr="007D322E" w:rsidRDefault="007C33FF" w:rsidP="007D32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eastAsia="en-US"/>
        </w:rPr>
      </w:pPr>
      <w:proofErr w:type="gramStart"/>
      <w:r w:rsidRPr="007D322E"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eastAsia="en-US"/>
        </w:rPr>
        <w:t>annotation(</w:t>
      </w:r>
      <w:proofErr w:type="gramEnd"/>
      <w:r w:rsidRPr="007D322E"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eastAsia="en-US"/>
        </w:rPr>
        <w:t>'</w:t>
      </w:r>
      <w:r w:rsidR="00D72F49" w:rsidRPr="007D322E"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eastAsia="en-US"/>
        </w:rPr>
        <w:t>eclipse</w:t>
      </w:r>
      <w:r w:rsidRPr="007D322E"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eastAsia="en-US"/>
        </w:rPr>
        <w:t>','String',</w:t>
      </w:r>
      <w:proofErr w:type="spellStart"/>
      <w:r w:rsidRPr="007D322E"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eastAsia="en-US"/>
        </w:rPr>
        <w:t>strcat</w:t>
      </w:r>
      <w:proofErr w:type="spellEnd"/>
      <w:r w:rsidRPr="007D322E"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eastAsia="en-US"/>
        </w:rPr>
        <w:t>('Area under the curve = ',num2str(AUC)));</w:t>
      </w:r>
    </w:p>
    <w:p w14:paraId="0A401B5A" w14:textId="77777777" w:rsidR="007C33FF" w:rsidRPr="007D322E" w:rsidRDefault="007C33FF" w:rsidP="007D32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eastAsia="en-US"/>
        </w:rPr>
      </w:pPr>
    </w:p>
    <w:p w14:paraId="58660A8F" w14:textId="77777777" w:rsidR="00F641CE" w:rsidRPr="007D322E" w:rsidRDefault="00F641CE" w:rsidP="007D322E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eastAsia="en-US"/>
        </w:rPr>
      </w:pPr>
      <w:bookmarkStart w:id="0" w:name="_GoBack"/>
      <w:bookmarkEnd w:id="0"/>
    </w:p>
    <w:p w14:paraId="5DAFF8FF" w14:textId="77777777" w:rsidR="00F641CE" w:rsidRPr="007D322E" w:rsidRDefault="00BD3474" w:rsidP="007D322E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eastAsia="en-US"/>
        </w:rPr>
      </w:pPr>
      <w:r w:rsidRPr="007D322E">
        <w:rPr>
          <w:rFonts w:ascii="Times New Roman" w:hAnsi="Times New Roman" w:cs="Times New Roman"/>
          <w:noProof/>
          <w:color w:val="000000" w:themeColor="text1"/>
          <w:lang w:eastAsia="en-US"/>
        </w:rPr>
        <w:drawing>
          <wp:inline distT="0" distB="0" distL="0" distR="0" wp14:anchorId="102A8960" wp14:editId="4AE4EAC9">
            <wp:extent cx="1609725" cy="128587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609725" cy="1285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F041CD" w14:textId="77777777" w:rsidR="00E52EE4" w:rsidRPr="007D322E" w:rsidRDefault="00E52EE4" w:rsidP="007D322E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eastAsia="en-US"/>
        </w:rPr>
      </w:pPr>
    </w:p>
    <w:p w14:paraId="16193648" w14:textId="77777777" w:rsidR="00590444" w:rsidRPr="007D322E" w:rsidRDefault="00590444" w:rsidP="007D322E">
      <w:pPr>
        <w:pStyle w:val="ListParagraph"/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eastAsia="en-US"/>
        </w:rPr>
      </w:pPr>
    </w:p>
    <w:p w14:paraId="604435B5" w14:textId="77777777" w:rsidR="00590444" w:rsidRPr="007D322E" w:rsidRDefault="00590444" w:rsidP="007D322E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eastAsia="en-US"/>
        </w:rPr>
      </w:pPr>
      <w:r w:rsidRPr="007D322E"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eastAsia="en-US"/>
        </w:rPr>
        <w:t>accuracy =     0.8735</w:t>
      </w:r>
    </w:p>
    <w:p w14:paraId="33CD3A85" w14:textId="77777777" w:rsidR="00590444" w:rsidRPr="007D322E" w:rsidRDefault="00590444" w:rsidP="007D322E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eastAsia="en-US"/>
        </w:rPr>
      </w:pPr>
      <w:r w:rsidRPr="007D322E"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eastAsia="en-US"/>
        </w:rPr>
        <w:t>Recall =    0.9744</w:t>
      </w:r>
    </w:p>
    <w:p w14:paraId="634ACB05" w14:textId="77777777" w:rsidR="00590444" w:rsidRPr="007D322E" w:rsidRDefault="00590444" w:rsidP="007D322E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eastAsia="en-US"/>
        </w:rPr>
      </w:pPr>
      <w:r w:rsidRPr="007D322E"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eastAsia="en-US"/>
        </w:rPr>
        <w:t>Precision =   0.8856</w:t>
      </w:r>
    </w:p>
    <w:p w14:paraId="475B5C54" w14:textId="77777777" w:rsidR="00590444" w:rsidRPr="007D322E" w:rsidRDefault="00590444" w:rsidP="007D322E">
      <w:pPr>
        <w:pStyle w:val="ListParagraph"/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eastAsia="en-US"/>
        </w:rPr>
      </w:pPr>
    </w:p>
    <w:p w14:paraId="16F1D05E" w14:textId="77777777" w:rsidR="00E52EE4" w:rsidRPr="007D322E" w:rsidRDefault="00E52EE4" w:rsidP="007D322E">
      <w:pPr>
        <w:pStyle w:val="ListParagraph"/>
        <w:numPr>
          <w:ilvl w:val="0"/>
          <w:numId w:val="13"/>
        </w:num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eastAsia="en-US"/>
        </w:rPr>
      </w:pPr>
      <w:r w:rsidRPr="007D322E"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eastAsia="en-US"/>
        </w:rPr>
        <w:t xml:space="preserve">Create an ROC curve plot for each class prediction. </w:t>
      </w:r>
    </w:p>
    <w:p w14:paraId="55D3756C" w14:textId="77777777" w:rsidR="00E52EE4" w:rsidRPr="007D322E" w:rsidRDefault="00E52EE4" w:rsidP="007D322E">
      <w:pPr>
        <w:shd w:val="clear" w:color="auto" w:fill="FFFFFF" w:themeFill="background1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C4C90D2" w14:textId="77777777" w:rsidR="00767D50" w:rsidRPr="007D322E" w:rsidRDefault="00767D50" w:rsidP="007D32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eastAsia="en-US"/>
        </w:rPr>
      </w:pPr>
      <w:r w:rsidRPr="007D322E"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eastAsia="en-US"/>
        </w:rPr>
        <w:t>[</w:t>
      </w:r>
      <w:proofErr w:type="gramStart"/>
      <w:r w:rsidRPr="007D322E"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eastAsia="en-US"/>
        </w:rPr>
        <w:t>XFP,YTP</w:t>
      </w:r>
      <w:proofErr w:type="gramEnd"/>
      <w:r w:rsidRPr="007D322E"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eastAsia="en-US"/>
        </w:rPr>
        <w:t>,T,AUC]=</w:t>
      </w:r>
      <w:proofErr w:type="spellStart"/>
      <w:r w:rsidRPr="007D322E"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eastAsia="en-US"/>
        </w:rPr>
        <w:t>perfcurve</w:t>
      </w:r>
      <w:proofErr w:type="spellEnd"/>
      <w:r w:rsidRPr="007D322E"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eastAsia="en-US"/>
        </w:rPr>
        <w:t>(</w:t>
      </w:r>
      <w:proofErr w:type="spellStart"/>
      <w:r w:rsidRPr="007D322E"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eastAsia="en-US"/>
        </w:rPr>
        <w:t>Y,scorePred</w:t>
      </w:r>
      <w:proofErr w:type="spellEnd"/>
      <w:r w:rsidRPr="007D322E"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eastAsia="en-US"/>
        </w:rPr>
        <w:t>(:,1),'0');</w:t>
      </w:r>
    </w:p>
    <w:p w14:paraId="105C80F0" w14:textId="77777777" w:rsidR="00767D50" w:rsidRPr="007D322E" w:rsidRDefault="00767D50" w:rsidP="007D32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eastAsia="en-US"/>
        </w:rPr>
      </w:pPr>
      <w:r w:rsidRPr="007D322E"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eastAsia="en-US"/>
        </w:rPr>
        <w:t>figure</w:t>
      </w:r>
    </w:p>
    <w:p w14:paraId="47CB36F4" w14:textId="77777777" w:rsidR="00767D50" w:rsidRPr="007D322E" w:rsidRDefault="00767D50" w:rsidP="007D32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eastAsia="en-US"/>
        </w:rPr>
      </w:pPr>
      <w:r w:rsidRPr="007D322E"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eastAsia="en-US"/>
        </w:rPr>
        <w:t>plot(</w:t>
      </w:r>
      <w:proofErr w:type="gramStart"/>
      <w:r w:rsidRPr="007D322E"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eastAsia="en-US"/>
        </w:rPr>
        <w:t>XFP,YTP</w:t>
      </w:r>
      <w:proofErr w:type="gramEnd"/>
      <w:r w:rsidRPr="007D322E"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eastAsia="en-US"/>
        </w:rPr>
        <w:t>)</w:t>
      </w:r>
    </w:p>
    <w:p w14:paraId="5A07F838" w14:textId="77777777" w:rsidR="00767D50" w:rsidRPr="007D322E" w:rsidRDefault="00767D50" w:rsidP="007D32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eastAsia="en-US"/>
        </w:rPr>
      </w:pPr>
      <w:proofErr w:type="spellStart"/>
      <w:proofErr w:type="gramStart"/>
      <w:r w:rsidRPr="007D322E"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eastAsia="en-US"/>
        </w:rPr>
        <w:t>xlabel</w:t>
      </w:r>
      <w:proofErr w:type="spellEnd"/>
      <w:r w:rsidRPr="007D322E"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eastAsia="en-US"/>
        </w:rPr>
        <w:t>(</w:t>
      </w:r>
      <w:proofErr w:type="gramEnd"/>
      <w:r w:rsidRPr="007D322E"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eastAsia="en-US"/>
        </w:rPr>
        <w:t>'False positive rate');</w:t>
      </w:r>
    </w:p>
    <w:p w14:paraId="7ECA646A" w14:textId="77777777" w:rsidR="00767D50" w:rsidRPr="007D322E" w:rsidRDefault="00767D50" w:rsidP="007D32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eastAsia="en-US"/>
        </w:rPr>
      </w:pPr>
      <w:proofErr w:type="spellStart"/>
      <w:proofErr w:type="gramStart"/>
      <w:r w:rsidRPr="007D322E"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eastAsia="en-US"/>
        </w:rPr>
        <w:t>ylabel</w:t>
      </w:r>
      <w:proofErr w:type="spellEnd"/>
      <w:r w:rsidRPr="007D322E"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eastAsia="en-US"/>
        </w:rPr>
        <w:t>(</w:t>
      </w:r>
      <w:proofErr w:type="gramEnd"/>
      <w:r w:rsidRPr="007D322E"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eastAsia="en-US"/>
        </w:rPr>
        <w:t>'True positive rate');</w:t>
      </w:r>
    </w:p>
    <w:p w14:paraId="357B422D" w14:textId="77777777" w:rsidR="00767D50" w:rsidRPr="007D322E" w:rsidRDefault="00767D50" w:rsidP="007D32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eastAsia="en-US"/>
        </w:rPr>
      </w:pPr>
      <w:proofErr w:type="gramStart"/>
      <w:r w:rsidRPr="007D322E"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eastAsia="en-US"/>
        </w:rPr>
        <w:t>title(</w:t>
      </w:r>
      <w:proofErr w:type="gramEnd"/>
      <w:r w:rsidRPr="007D322E"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eastAsia="en-US"/>
        </w:rPr>
        <w:t>'ROC for SVM [Class 0]');</w:t>
      </w:r>
    </w:p>
    <w:p w14:paraId="54A68200" w14:textId="77777777" w:rsidR="00767D50" w:rsidRPr="007D322E" w:rsidRDefault="00767D50" w:rsidP="007D32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eastAsia="en-US"/>
        </w:rPr>
      </w:pPr>
      <w:proofErr w:type="gramStart"/>
      <w:r w:rsidRPr="007D322E"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eastAsia="en-US"/>
        </w:rPr>
        <w:t>annotation(</w:t>
      </w:r>
      <w:proofErr w:type="gramEnd"/>
      <w:r w:rsidRPr="007D322E"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eastAsia="en-US"/>
        </w:rPr>
        <w:t>'</w:t>
      </w:r>
      <w:r w:rsidR="00D72F49" w:rsidRPr="007D322E"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eastAsia="en-US"/>
        </w:rPr>
        <w:t>textbox</w:t>
      </w:r>
      <w:r w:rsidRPr="007D322E"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eastAsia="en-US"/>
        </w:rPr>
        <w:t>','String',</w:t>
      </w:r>
      <w:proofErr w:type="spellStart"/>
      <w:r w:rsidRPr="007D322E"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eastAsia="en-US"/>
        </w:rPr>
        <w:t>strcat</w:t>
      </w:r>
      <w:proofErr w:type="spellEnd"/>
      <w:r w:rsidRPr="007D322E"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eastAsia="en-US"/>
        </w:rPr>
        <w:t>('Area under the curve = ',num2str(AUC)));</w:t>
      </w:r>
    </w:p>
    <w:p w14:paraId="12D6290C" w14:textId="77777777" w:rsidR="00767D50" w:rsidRPr="007D322E" w:rsidRDefault="00767D50" w:rsidP="007D32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eastAsia="en-US"/>
        </w:rPr>
      </w:pPr>
    </w:p>
    <w:p w14:paraId="3CF16C2E" w14:textId="77777777" w:rsidR="00767D50" w:rsidRPr="007D322E" w:rsidRDefault="00767D50" w:rsidP="007D32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eastAsia="en-US"/>
        </w:rPr>
      </w:pPr>
      <w:r w:rsidRPr="007D322E"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eastAsia="en-US"/>
        </w:rPr>
        <w:t>[</w:t>
      </w:r>
      <w:proofErr w:type="gramStart"/>
      <w:r w:rsidRPr="007D322E"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eastAsia="en-US"/>
        </w:rPr>
        <w:t>XFP,YTP</w:t>
      </w:r>
      <w:proofErr w:type="gramEnd"/>
      <w:r w:rsidRPr="007D322E"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eastAsia="en-US"/>
        </w:rPr>
        <w:t>,T,AUC]=</w:t>
      </w:r>
      <w:proofErr w:type="spellStart"/>
      <w:r w:rsidRPr="007D322E"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eastAsia="en-US"/>
        </w:rPr>
        <w:t>perfcurve</w:t>
      </w:r>
      <w:proofErr w:type="spellEnd"/>
      <w:r w:rsidRPr="007D322E"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eastAsia="en-US"/>
        </w:rPr>
        <w:t>(</w:t>
      </w:r>
      <w:proofErr w:type="spellStart"/>
      <w:r w:rsidRPr="007D322E"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eastAsia="en-US"/>
        </w:rPr>
        <w:t>Y,scorePred</w:t>
      </w:r>
      <w:proofErr w:type="spellEnd"/>
      <w:r w:rsidRPr="007D322E"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eastAsia="en-US"/>
        </w:rPr>
        <w:t>(:,1),'1');</w:t>
      </w:r>
    </w:p>
    <w:p w14:paraId="14CFEABE" w14:textId="77777777" w:rsidR="00767D50" w:rsidRPr="007D322E" w:rsidRDefault="00767D50" w:rsidP="007D32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eastAsia="en-US"/>
        </w:rPr>
      </w:pPr>
      <w:r w:rsidRPr="007D322E"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eastAsia="en-US"/>
        </w:rPr>
        <w:t>figure</w:t>
      </w:r>
    </w:p>
    <w:p w14:paraId="076D4030" w14:textId="77777777" w:rsidR="00767D50" w:rsidRPr="007D322E" w:rsidRDefault="00767D50" w:rsidP="007D32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eastAsia="en-US"/>
        </w:rPr>
      </w:pPr>
      <w:r w:rsidRPr="007D322E"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eastAsia="en-US"/>
        </w:rPr>
        <w:t>plot(</w:t>
      </w:r>
      <w:proofErr w:type="gramStart"/>
      <w:r w:rsidRPr="007D322E"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eastAsia="en-US"/>
        </w:rPr>
        <w:t>XFP,YTP</w:t>
      </w:r>
      <w:proofErr w:type="gramEnd"/>
      <w:r w:rsidRPr="007D322E"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eastAsia="en-US"/>
        </w:rPr>
        <w:t>)</w:t>
      </w:r>
    </w:p>
    <w:p w14:paraId="054417A8" w14:textId="77777777" w:rsidR="00767D50" w:rsidRPr="007D322E" w:rsidRDefault="00767D50" w:rsidP="007D32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eastAsia="en-US"/>
        </w:rPr>
      </w:pPr>
      <w:proofErr w:type="spellStart"/>
      <w:proofErr w:type="gramStart"/>
      <w:r w:rsidRPr="007D322E"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eastAsia="en-US"/>
        </w:rPr>
        <w:t>xlabel</w:t>
      </w:r>
      <w:proofErr w:type="spellEnd"/>
      <w:r w:rsidRPr="007D322E"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eastAsia="en-US"/>
        </w:rPr>
        <w:t>(</w:t>
      </w:r>
      <w:proofErr w:type="gramEnd"/>
      <w:r w:rsidRPr="007D322E"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eastAsia="en-US"/>
        </w:rPr>
        <w:t>'False positive rate');</w:t>
      </w:r>
    </w:p>
    <w:p w14:paraId="204C2D93" w14:textId="77777777" w:rsidR="00767D50" w:rsidRPr="007D322E" w:rsidRDefault="00767D50" w:rsidP="007D32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eastAsia="en-US"/>
        </w:rPr>
      </w:pPr>
      <w:proofErr w:type="spellStart"/>
      <w:proofErr w:type="gramStart"/>
      <w:r w:rsidRPr="007D322E"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eastAsia="en-US"/>
        </w:rPr>
        <w:t>ylabel</w:t>
      </w:r>
      <w:proofErr w:type="spellEnd"/>
      <w:r w:rsidRPr="007D322E"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eastAsia="en-US"/>
        </w:rPr>
        <w:t>(</w:t>
      </w:r>
      <w:proofErr w:type="gramEnd"/>
      <w:r w:rsidRPr="007D322E"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eastAsia="en-US"/>
        </w:rPr>
        <w:t>'True positive rate');</w:t>
      </w:r>
    </w:p>
    <w:p w14:paraId="257D13F4" w14:textId="77777777" w:rsidR="00767D50" w:rsidRPr="007D322E" w:rsidRDefault="00767D50" w:rsidP="007D32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eastAsia="en-US"/>
        </w:rPr>
      </w:pPr>
      <w:proofErr w:type="gramStart"/>
      <w:r w:rsidRPr="007D322E"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eastAsia="en-US"/>
        </w:rPr>
        <w:t>title(</w:t>
      </w:r>
      <w:proofErr w:type="gramEnd"/>
      <w:r w:rsidRPr="007D322E"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eastAsia="en-US"/>
        </w:rPr>
        <w:t>'ROC for SVM [Class 1]');</w:t>
      </w:r>
    </w:p>
    <w:p w14:paraId="4A735048" w14:textId="77777777" w:rsidR="00767D50" w:rsidRPr="007D322E" w:rsidRDefault="00D72F49" w:rsidP="007D32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eastAsia="en-US"/>
        </w:rPr>
      </w:pPr>
      <w:proofErr w:type="gramStart"/>
      <w:r w:rsidRPr="007D322E"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eastAsia="en-US"/>
        </w:rPr>
        <w:t>annotation(</w:t>
      </w:r>
      <w:proofErr w:type="gramEnd"/>
      <w:r w:rsidRPr="007D322E"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eastAsia="en-US"/>
        </w:rPr>
        <w:t>'textbox</w:t>
      </w:r>
      <w:r w:rsidR="00767D50" w:rsidRPr="007D322E"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eastAsia="en-US"/>
        </w:rPr>
        <w:t>','String',</w:t>
      </w:r>
      <w:proofErr w:type="spellStart"/>
      <w:r w:rsidR="00767D50" w:rsidRPr="007D322E"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eastAsia="en-US"/>
        </w:rPr>
        <w:t>strcat</w:t>
      </w:r>
      <w:proofErr w:type="spellEnd"/>
      <w:r w:rsidR="00767D50" w:rsidRPr="007D322E">
        <w:rPr>
          <w:rFonts w:ascii="Times New Roman" w:eastAsia="Times New Roman" w:hAnsi="Times New Roman" w:cs="Times New Roman"/>
          <w:color w:val="000000" w:themeColor="text1"/>
          <w:sz w:val="27"/>
          <w:szCs w:val="27"/>
          <w:lang w:eastAsia="en-US"/>
        </w:rPr>
        <w:t>('Area under the curve = ',num2str(AUC)));</w:t>
      </w:r>
    </w:p>
    <w:p w14:paraId="44DBAF6D" w14:textId="77777777" w:rsidR="00767D50" w:rsidRPr="007D322E" w:rsidRDefault="00767D50" w:rsidP="007D322E">
      <w:pPr>
        <w:shd w:val="clear" w:color="auto" w:fill="FFFFFF" w:themeFill="background1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AE5B733" w14:textId="77777777" w:rsidR="00767D50" w:rsidRPr="007D322E" w:rsidRDefault="00D72F49" w:rsidP="007D322E">
      <w:pPr>
        <w:shd w:val="clear" w:color="auto" w:fill="FFFFFF" w:themeFill="background1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D322E">
        <w:rPr>
          <w:rFonts w:ascii="Times New Roman" w:hAnsi="Times New Roman" w:cs="Times New Roman"/>
          <w:noProof/>
          <w:color w:val="000000" w:themeColor="text1"/>
          <w:lang w:eastAsia="en-US"/>
        </w:rPr>
        <w:drawing>
          <wp:inline distT="0" distB="0" distL="0" distR="0" wp14:anchorId="4B1002BA" wp14:editId="40456E04">
            <wp:extent cx="5943600" cy="3423285"/>
            <wp:effectExtent l="0" t="0" r="0" b="5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23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B1E7C3" w14:textId="77777777" w:rsidR="00D72F49" w:rsidRPr="007D322E" w:rsidRDefault="00D72F49" w:rsidP="007D322E">
      <w:pPr>
        <w:shd w:val="clear" w:color="auto" w:fill="FFFFFF" w:themeFill="background1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914DB36" w14:textId="77777777" w:rsidR="00D72F49" w:rsidRPr="007D322E" w:rsidRDefault="00381D68" w:rsidP="007D322E">
      <w:pPr>
        <w:shd w:val="clear" w:color="auto" w:fill="FFFFFF" w:themeFill="background1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D322E">
        <w:rPr>
          <w:rFonts w:ascii="Times New Roman" w:hAnsi="Times New Roman" w:cs="Times New Roman"/>
          <w:noProof/>
          <w:color w:val="000000" w:themeColor="text1"/>
          <w:lang w:eastAsia="en-US"/>
        </w:rPr>
        <w:drawing>
          <wp:inline distT="0" distB="0" distL="0" distR="0" wp14:anchorId="429A5E21" wp14:editId="3719E730">
            <wp:extent cx="5943600" cy="3402330"/>
            <wp:effectExtent l="0" t="0" r="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02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72F49" w:rsidRPr="007D322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22615A"/>
    <w:multiLevelType w:val="hybridMultilevel"/>
    <w:tmpl w:val="F376A6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6A3E4A"/>
    <w:multiLevelType w:val="hybridMultilevel"/>
    <w:tmpl w:val="3192F342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827FC2"/>
    <w:multiLevelType w:val="hybridMultilevel"/>
    <w:tmpl w:val="1C762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2C4B75"/>
    <w:multiLevelType w:val="hybridMultilevel"/>
    <w:tmpl w:val="29E82C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9809F2"/>
    <w:multiLevelType w:val="hybridMultilevel"/>
    <w:tmpl w:val="3476E6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72B1FFC"/>
    <w:multiLevelType w:val="hybridMultilevel"/>
    <w:tmpl w:val="B74207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95D3002"/>
    <w:multiLevelType w:val="hybridMultilevel"/>
    <w:tmpl w:val="94948F6C"/>
    <w:lvl w:ilvl="0" w:tplc="6DEC4E48">
      <w:start w:val="3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4E8167F6"/>
    <w:multiLevelType w:val="hybridMultilevel"/>
    <w:tmpl w:val="2C90EA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EBE5857"/>
    <w:multiLevelType w:val="hybridMultilevel"/>
    <w:tmpl w:val="AB1CD81C"/>
    <w:lvl w:ilvl="0" w:tplc="95C07876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68640F4C"/>
    <w:multiLevelType w:val="hybridMultilevel"/>
    <w:tmpl w:val="F33CF9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C571C4F"/>
    <w:multiLevelType w:val="hybridMultilevel"/>
    <w:tmpl w:val="500C2C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90D3329"/>
    <w:multiLevelType w:val="hybridMultilevel"/>
    <w:tmpl w:val="54B2C0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B5838EE"/>
    <w:multiLevelType w:val="hybridMultilevel"/>
    <w:tmpl w:val="6E58C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4"/>
  </w:num>
  <w:num w:numId="3">
    <w:abstractNumId w:val="0"/>
  </w:num>
  <w:num w:numId="4">
    <w:abstractNumId w:val="12"/>
  </w:num>
  <w:num w:numId="5">
    <w:abstractNumId w:val="6"/>
  </w:num>
  <w:num w:numId="6">
    <w:abstractNumId w:val="5"/>
  </w:num>
  <w:num w:numId="7">
    <w:abstractNumId w:val="1"/>
  </w:num>
  <w:num w:numId="8">
    <w:abstractNumId w:val="7"/>
  </w:num>
  <w:num w:numId="9">
    <w:abstractNumId w:val="2"/>
  </w:num>
  <w:num w:numId="10">
    <w:abstractNumId w:val="3"/>
  </w:num>
  <w:num w:numId="1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1"/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BSxMjA0NjC0MTA2MzJR2l4NTi4sz8PJACo1oAfZ4mCSwAAAA="/>
  </w:docVars>
  <w:rsids>
    <w:rsidRoot w:val="000611E6"/>
    <w:rsid w:val="00002AD3"/>
    <w:rsid w:val="0001578A"/>
    <w:rsid w:val="00057E41"/>
    <w:rsid w:val="000611E6"/>
    <w:rsid w:val="00096C07"/>
    <w:rsid w:val="000B7B94"/>
    <w:rsid w:val="000C75BC"/>
    <w:rsid w:val="000D3738"/>
    <w:rsid w:val="000E0BB4"/>
    <w:rsid w:val="000E17E5"/>
    <w:rsid w:val="0015333D"/>
    <w:rsid w:val="00157147"/>
    <w:rsid w:val="00162117"/>
    <w:rsid w:val="00163046"/>
    <w:rsid w:val="00182E59"/>
    <w:rsid w:val="001A2A85"/>
    <w:rsid w:val="001A6461"/>
    <w:rsid w:val="001D5259"/>
    <w:rsid w:val="001F271B"/>
    <w:rsid w:val="001F2DEA"/>
    <w:rsid w:val="00210FC0"/>
    <w:rsid w:val="00215574"/>
    <w:rsid w:val="00223E0D"/>
    <w:rsid w:val="00260EFB"/>
    <w:rsid w:val="00270B53"/>
    <w:rsid w:val="00297D73"/>
    <w:rsid w:val="002C77D1"/>
    <w:rsid w:val="002C7EB8"/>
    <w:rsid w:val="002E43B3"/>
    <w:rsid w:val="00305920"/>
    <w:rsid w:val="00317282"/>
    <w:rsid w:val="00320627"/>
    <w:rsid w:val="00320C7A"/>
    <w:rsid w:val="003547AF"/>
    <w:rsid w:val="00381D68"/>
    <w:rsid w:val="00391B7B"/>
    <w:rsid w:val="003C07A2"/>
    <w:rsid w:val="003E39DC"/>
    <w:rsid w:val="00414E5B"/>
    <w:rsid w:val="004453D9"/>
    <w:rsid w:val="00465C36"/>
    <w:rsid w:val="004A194D"/>
    <w:rsid w:val="004B4E73"/>
    <w:rsid w:val="004B5FCF"/>
    <w:rsid w:val="004E09A0"/>
    <w:rsid w:val="004E6A07"/>
    <w:rsid w:val="004F1EB0"/>
    <w:rsid w:val="004F6214"/>
    <w:rsid w:val="00500412"/>
    <w:rsid w:val="005148A5"/>
    <w:rsid w:val="0053130C"/>
    <w:rsid w:val="00590444"/>
    <w:rsid w:val="005C6501"/>
    <w:rsid w:val="005E5324"/>
    <w:rsid w:val="006267D3"/>
    <w:rsid w:val="00647A49"/>
    <w:rsid w:val="00665207"/>
    <w:rsid w:val="00671121"/>
    <w:rsid w:val="006F1385"/>
    <w:rsid w:val="006F24BA"/>
    <w:rsid w:val="00707DA1"/>
    <w:rsid w:val="007601CF"/>
    <w:rsid w:val="00767D50"/>
    <w:rsid w:val="007A236A"/>
    <w:rsid w:val="007C22CC"/>
    <w:rsid w:val="007C24A1"/>
    <w:rsid w:val="007C33FF"/>
    <w:rsid w:val="007D322E"/>
    <w:rsid w:val="00835BCF"/>
    <w:rsid w:val="0085195D"/>
    <w:rsid w:val="0085255E"/>
    <w:rsid w:val="008559B1"/>
    <w:rsid w:val="00872CBF"/>
    <w:rsid w:val="008C7026"/>
    <w:rsid w:val="008D7BDD"/>
    <w:rsid w:val="008F72E9"/>
    <w:rsid w:val="00970A84"/>
    <w:rsid w:val="009948DA"/>
    <w:rsid w:val="009966E4"/>
    <w:rsid w:val="009A0089"/>
    <w:rsid w:val="009A51C5"/>
    <w:rsid w:val="009C02FA"/>
    <w:rsid w:val="009E145E"/>
    <w:rsid w:val="00A41879"/>
    <w:rsid w:val="00AA2C64"/>
    <w:rsid w:val="00AB1768"/>
    <w:rsid w:val="00AC1367"/>
    <w:rsid w:val="00AD0E4F"/>
    <w:rsid w:val="00AD3B22"/>
    <w:rsid w:val="00AD5882"/>
    <w:rsid w:val="00AE7BEA"/>
    <w:rsid w:val="00AF5F69"/>
    <w:rsid w:val="00B44571"/>
    <w:rsid w:val="00B62309"/>
    <w:rsid w:val="00B67095"/>
    <w:rsid w:val="00BD3474"/>
    <w:rsid w:val="00BD4F47"/>
    <w:rsid w:val="00BD5C91"/>
    <w:rsid w:val="00BF1C22"/>
    <w:rsid w:val="00BF60C2"/>
    <w:rsid w:val="00C01FA4"/>
    <w:rsid w:val="00C11BEE"/>
    <w:rsid w:val="00C92DA4"/>
    <w:rsid w:val="00CB1A62"/>
    <w:rsid w:val="00CB6CA4"/>
    <w:rsid w:val="00CD36C2"/>
    <w:rsid w:val="00CF4F4E"/>
    <w:rsid w:val="00D21355"/>
    <w:rsid w:val="00D26350"/>
    <w:rsid w:val="00D471B7"/>
    <w:rsid w:val="00D72F49"/>
    <w:rsid w:val="00D806D5"/>
    <w:rsid w:val="00D832A3"/>
    <w:rsid w:val="00DA6635"/>
    <w:rsid w:val="00DC6745"/>
    <w:rsid w:val="00E1456E"/>
    <w:rsid w:val="00E52B08"/>
    <w:rsid w:val="00E52EE4"/>
    <w:rsid w:val="00E60B78"/>
    <w:rsid w:val="00EB39FB"/>
    <w:rsid w:val="00EC7083"/>
    <w:rsid w:val="00ED3D26"/>
    <w:rsid w:val="00ED447C"/>
    <w:rsid w:val="00F031AA"/>
    <w:rsid w:val="00F13A64"/>
    <w:rsid w:val="00F641CE"/>
    <w:rsid w:val="00F67F69"/>
    <w:rsid w:val="00FA0D31"/>
    <w:rsid w:val="00FB711B"/>
    <w:rsid w:val="00FC4E88"/>
    <w:rsid w:val="00FD5C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DA33DB"/>
  <w15:docId w15:val="{15CC0DC4-AE30-4A04-A6F8-60B1D40350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A0D31"/>
    <w:pPr>
      <w:pBdr>
        <w:top w:val="single" w:sz="24" w:space="0" w:color="17365D" w:themeColor="text2" w:themeShade="BF"/>
        <w:left w:val="single" w:sz="24" w:space="0" w:color="17365D" w:themeColor="text2" w:themeShade="BF"/>
        <w:bottom w:val="single" w:sz="24" w:space="0" w:color="17365D" w:themeColor="text2" w:themeShade="BF"/>
        <w:right w:val="single" w:sz="24" w:space="0" w:color="17365D" w:themeColor="text2" w:themeShade="BF"/>
      </w:pBdr>
      <w:shd w:val="clear" w:color="auto" w:fill="17365D" w:themeFill="text2" w:themeFillShade="BF"/>
      <w:spacing w:before="120" w:after="0" w:line="264" w:lineRule="auto"/>
      <w:outlineLvl w:val="0"/>
    </w:pPr>
    <w:rPr>
      <w:rFonts w:asciiTheme="majorHAnsi" w:eastAsiaTheme="majorEastAsia" w:hAnsiTheme="majorHAnsi" w:cstheme="majorBidi"/>
      <w:caps/>
      <w:color w:val="FFFFFF" w:themeColor="background1"/>
      <w:spacing w:val="15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611E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611E6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10FC0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A0D31"/>
    <w:rPr>
      <w:rFonts w:asciiTheme="majorHAnsi" w:eastAsiaTheme="majorEastAsia" w:hAnsiTheme="majorHAnsi" w:cstheme="majorBidi"/>
      <w:caps/>
      <w:color w:val="FFFFFF" w:themeColor="background1"/>
      <w:spacing w:val="15"/>
      <w:shd w:val="clear" w:color="auto" w:fill="17365D" w:themeFill="text2" w:themeFillShade="BF"/>
      <w:lang w:eastAsia="ja-JP"/>
    </w:rPr>
  </w:style>
  <w:style w:type="paragraph" w:styleId="Title">
    <w:name w:val="Title"/>
    <w:basedOn w:val="Normal"/>
    <w:link w:val="TitleChar"/>
    <w:uiPriority w:val="1"/>
    <w:qFormat/>
    <w:rsid w:val="00FA0D31"/>
    <w:pPr>
      <w:spacing w:after="0" w:line="264" w:lineRule="auto"/>
    </w:pPr>
    <w:rPr>
      <w:rFonts w:asciiTheme="majorHAnsi" w:eastAsiaTheme="majorEastAsia" w:hAnsiTheme="majorHAnsi" w:cstheme="majorBidi"/>
      <w:caps/>
      <w:color w:val="17365D" w:themeColor="text2" w:themeShade="BF"/>
      <w:spacing w:val="10"/>
      <w:sz w:val="52"/>
      <w:szCs w:val="52"/>
      <w:lang w:eastAsia="ja-JP"/>
    </w:rPr>
  </w:style>
  <w:style w:type="character" w:customStyle="1" w:styleId="TitleChar">
    <w:name w:val="Title Char"/>
    <w:basedOn w:val="DefaultParagraphFont"/>
    <w:link w:val="Title"/>
    <w:uiPriority w:val="1"/>
    <w:rsid w:val="00FA0D31"/>
    <w:rPr>
      <w:rFonts w:asciiTheme="majorHAnsi" w:eastAsiaTheme="majorEastAsia" w:hAnsiTheme="majorHAnsi" w:cstheme="majorBidi"/>
      <w:caps/>
      <w:color w:val="17365D" w:themeColor="text2" w:themeShade="BF"/>
      <w:spacing w:val="10"/>
      <w:sz w:val="52"/>
      <w:szCs w:val="5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170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95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20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50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899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93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67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96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81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662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72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48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18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9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5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65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74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6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50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243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0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72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018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01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69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90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71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22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9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41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9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63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89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92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04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0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99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991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95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73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97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50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673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62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53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68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04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673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44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753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62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73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2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6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92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46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3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7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61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2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925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0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60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42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02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0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2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68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179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58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1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26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2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1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64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7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52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6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57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02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605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087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38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92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32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97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459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61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25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40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10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90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5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07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347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33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9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282</Words>
  <Characters>161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entair</Company>
  <LinksUpToDate>false</LinksUpToDate>
  <CharactersWithSpaces>1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Peri, Sai Ratnam</cp:lastModifiedBy>
  <cp:revision>2</cp:revision>
  <dcterms:created xsi:type="dcterms:W3CDTF">2018-05-31T16:20:00Z</dcterms:created>
  <dcterms:modified xsi:type="dcterms:W3CDTF">2018-05-31T16:20:00Z</dcterms:modified>
</cp:coreProperties>
</file>